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43AAB57" w14:textId="50BA56AA" w:rsidR="004B5A00" w:rsidRPr="001C42B4" w:rsidRDefault="006A0039" w:rsidP="006A0039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4B5A00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4B5A0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32AB2F34" w14:textId="77777777" w:rsidR="004B5A00" w:rsidRDefault="00433E78" w:rsidP="004B5A00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55121B39" w:rsidR="00433E78" w:rsidRDefault="00433E78" w:rsidP="004B5A00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sequence_repeat</w:t>
      </w:r>
      <w:proofErr w:type="spellEnd"/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115CE6">
        <w:trPr>
          <w:trHeight w:val="148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5EA2FA61" w14:textId="4C5044C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2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57545B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C388BC" w14:textId="77777777" w:rsidR="00E54032" w:rsidRDefault="00E54032" w:rsidP="008068A2">
      <w:pPr>
        <w:spacing w:after="0" w:line="240" w:lineRule="auto"/>
      </w:pPr>
      <w:r>
        <w:separator/>
      </w:r>
    </w:p>
  </w:endnote>
  <w:endnote w:type="continuationSeparator" w:id="0">
    <w:p w14:paraId="7259BAEF" w14:textId="77777777" w:rsidR="00E54032" w:rsidRDefault="00E540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7702C" w14:textId="77777777" w:rsidR="00E54032" w:rsidRDefault="00E54032" w:rsidP="008068A2">
      <w:pPr>
        <w:spacing w:after="0" w:line="240" w:lineRule="auto"/>
      </w:pPr>
      <w:r>
        <w:separator/>
      </w:r>
    </w:p>
  </w:footnote>
  <w:footnote w:type="continuationSeparator" w:id="0">
    <w:p w14:paraId="59DD374C" w14:textId="77777777" w:rsidR="00E54032" w:rsidRDefault="00E540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rgUArX4D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15CE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1C9C"/>
    <w:rsid w:val="0047331A"/>
    <w:rsid w:val="0047640B"/>
    <w:rsid w:val="0047644B"/>
    <w:rsid w:val="00476D4B"/>
    <w:rsid w:val="00491748"/>
    <w:rsid w:val="004A6C43"/>
    <w:rsid w:val="004A7E77"/>
    <w:rsid w:val="004B0253"/>
    <w:rsid w:val="004B5A0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9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45B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0039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D1805"/>
    <w:rsid w:val="009E1A09"/>
    <w:rsid w:val="009E78BE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056"/>
    <w:rsid w:val="00E35ED7"/>
    <w:rsid w:val="00E36FD8"/>
    <w:rsid w:val="00E37380"/>
    <w:rsid w:val="00E465C4"/>
    <w:rsid w:val="00E54032"/>
    <w:rsid w:val="00E63F64"/>
    <w:rsid w:val="00E74623"/>
    <w:rsid w:val="00E80E3D"/>
    <w:rsid w:val="00E841DA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EF518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9DD"/>
    <w:rsid w:val="00FE038F"/>
    <w:rsid w:val="00FF2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athopenref.com/prime-number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terators-and-Generators-Exercise/194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772</Words>
  <Characters>4023</Characters>
  <Application>Microsoft Office Word</Application>
  <DocSecurity>0</DocSecurity>
  <Lines>174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6</cp:revision>
  <cp:lastPrinted>2015-10-26T22:35:00Z</cp:lastPrinted>
  <dcterms:created xsi:type="dcterms:W3CDTF">2019-11-12T12:29:00Z</dcterms:created>
  <dcterms:modified xsi:type="dcterms:W3CDTF">2025-04-09T09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